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F70A0" w14:textId="77777777" w:rsidR="00CD70AD" w:rsidRDefault="00CD70AD" w:rsidP="00CD70AD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DAF2D1C" w14:textId="3181B452" w:rsidR="00AB1187" w:rsidRPr="00CD70AD" w:rsidRDefault="00AB1187" w:rsidP="00CD70AD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CD70AD">
        <w:rPr>
          <w:rFonts w:asciiTheme="minorHAnsi" w:hAnsiTheme="minorHAnsi" w:cstheme="minorHAnsi"/>
          <w:b/>
          <w:bCs/>
          <w:sz w:val="28"/>
          <w:szCs w:val="28"/>
        </w:rPr>
        <w:t>Service Project Feedback Form</w:t>
      </w:r>
    </w:p>
    <w:p w14:paraId="44627F3C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11B80893" w14:textId="0D5CCA64" w:rsidR="00AB1187" w:rsidRPr="00CD70AD" w:rsidRDefault="00AB1187" w:rsidP="00CD70AD">
      <w:pPr>
        <w:spacing w:line="276" w:lineRule="auto"/>
        <w:rPr>
          <w:rFonts w:asciiTheme="minorHAnsi" w:hAnsiTheme="minorHAnsi" w:cstheme="minorHAnsi"/>
          <w:b/>
          <w:bCs/>
        </w:rPr>
      </w:pPr>
      <w:r w:rsidRPr="00CD70AD">
        <w:rPr>
          <w:rFonts w:asciiTheme="minorHAnsi" w:hAnsiTheme="minorHAnsi" w:cstheme="minorHAnsi"/>
          <w:b/>
          <w:bCs/>
        </w:rPr>
        <w:t>Project Overview</w:t>
      </w:r>
    </w:p>
    <w:p w14:paraId="1E907593" w14:textId="77777777" w:rsidR="00E5632D" w:rsidRDefault="00E5632D" w:rsidP="00CD70AD">
      <w:pPr>
        <w:spacing w:line="276" w:lineRule="auto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5C2DB8D5" w14:textId="06DB1A66" w:rsidR="00AB1187" w:rsidRPr="00BF7940" w:rsidRDefault="00AB1187" w:rsidP="00CD70AD">
      <w:pPr>
        <w:spacing w:line="276" w:lineRule="auto"/>
        <w:rPr>
          <w:rFonts w:asciiTheme="minorHAnsi" w:hAnsiTheme="minorHAnsi" w:cstheme="minorHAnsi"/>
          <w:color w:val="000000"/>
          <w:shd w:val="clear" w:color="auto" w:fill="FFFFFF"/>
        </w:rPr>
      </w:pPr>
      <w:r w:rsidRPr="00BF7940">
        <w:rPr>
          <w:rFonts w:asciiTheme="minorHAnsi" w:hAnsiTheme="minorHAnsi" w:cstheme="minorHAnsi"/>
          <w:color w:val="000000"/>
          <w:shd w:val="clear" w:color="auto" w:fill="FFFFFF"/>
        </w:rPr>
        <w:t>Tell us about your PTA Day of Service project.  500-word limit</w:t>
      </w:r>
    </w:p>
    <w:p w14:paraId="61189D84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085FBE81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  <w:color w:val="000000"/>
          <w:shd w:val="clear" w:color="auto" w:fill="FFFFFF"/>
        </w:rPr>
      </w:pPr>
      <w:r w:rsidRPr="00BF7940">
        <w:rPr>
          <w:rFonts w:asciiTheme="minorHAnsi" w:hAnsiTheme="minorHAnsi" w:cstheme="minorHAnsi"/>
          <w:color w:val="000000"/>
          <w:shd w:val="clear" w:color="auto" w:fill="FFFFFF"/>
        </w:rPr>
        <w:t>How did your PTA Day of Service project give back to your community?  500-word limit</w:t>
      </w:r>
    </w:p>
    <w:p w14:paraId="5C1BFD67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38D54E81" w14:textId="26FB5CEC" w:rsidR="00AB1187" w:rsidRPr="00E5632D" w:rsidRDefault="00AB1187" w:rsidP="00CD70AD">
      <w:pPr>
        <w:spacing w:line="276" w:lineRule="auto"/>
        <w:rPr>
          <w:rFonts w:asciiTheme="minorHAnsi" w:hAnsiTheme="minorHAnsi" w:cstheme="minorHAnsi"/>
          <w:b/>
          <w:bCs/>
        </w:rPr>
      </w:pPr>
      <w:r w:rsidRPr="00E5632D">
        <w:rPr>
          <w:rFonts w:asciiTheme="minorHAnsi" w:hAnsiTheme="minorHAnsi" w:cstheme="minorHAnsi"/>
          <w:b/>
          <w:bCs/>
        </w:rPr>
        <w:t>Impact Numbers</w:t>
      </w:r>
    </w:p>
    <w:p w14:paraId="6A318EE4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>Total Number of Students</w:t>
      </w:r>
    </w:p>
    <w:p w14:paraId="0A43AD7A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>Total Number of Adults</w:t>
      </w:r>
    </w:p>
    <w:p w14:paraId="6162E355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>Total Number Combined</w:t>
      </w:r>
    </w:p>
    <w:p w14:paraId="29B80EB2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>Total Number of Volunteers/Participants</w:t>
      </w:r>
    </w:p>
    <w:p w14:paraId="15187BD6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>Total Number of New Memberships</w:t>
      </w:r>
    </w:p>
    <w:p w14:paraId="67538AEB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>Total Amount Raised</w:t>
      </w:r>
    </w:p>
    <w:p w14:paraId="0B0552D5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664779B6" w14:textId="14289F61" w:rsidR="00AB1187" w:rsidRPr="00E5632D" w:rsidRDefault="00AB1187" w:rsidP="00CD70AD">
      <w:pPr>
        <w:spacing w:line="276" w:lineRule="auto"/>
        <w:rPr>
          <w:rFonts w:asciiTheme="minorHAnsi" w:hAnsiTheme="minorHAnsi" w:cstheme="minorHAnsi"/>
          <w:b/>
          <w:bCs/>
        </w:rPr>
      </w:pPr>
      <w:r w:rsidRPr="00E5632D">
        <w:rPr>
          <w:rFonts w:asciiTheme="minorHAnsi" w:hAnsiTheme="minorHAnsi" w:cstheme="minorHAnsi"/>
          <w:b/>
          <w:bCs/>
        </w:rPr>
        <w:t>Partners and Collaborators</w:t>
      </w:r>
    </w:p>
    <w:p w14:paraId="5F152E21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Style w:val="details"/>
          <w:rFonts w:asciiTheme="minorHAnsi" w:hAnsiTheme="minorHAnsi" w:cstheme="minorHAnsi"/>
          <w:color w:val="000000"/>
          <w:bdr w:val="none" w:sz="0" w:space="0" w:color="auto" w:frame="1"/>
        </w:rPr>
        <w:t>With whom did you partner and/or collaborate? Check all that apply.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</w:t>
      </w:r>
    </w:p>
    <w:p w14:paraId="4A97A139" w14:textId="0079E205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School </w:t>
      </w:r>
      <w:r w:rsidR="001A07D1">
        <w:rPr>
          <w:rFonts w:asciiTheme="minorHAnsi" w:hAnsiTheme="minorHAnsi" w:cstheme="minorHAnsi"/>
          <w:color w:val="000000"/>
          <w:bdr w:val="none" w:sz="0" w:space="0" w:color="auto" w:frame="1"/>
        </w:rPr>
        <w:t>P</w:t>
      </w: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rincipal or </w:t>
      </w:r>
      <w:r w:rsidR="001A07D1">
        <w:rPr>
          <w:rFonts w:asciiTheme="minorHAnsi" w:hAnsiTheme="minorHAnsi" w:cstheme="minorHAnsi"/>
          <w:color w:val="000000"/>
          <w:bdr w:val="none" w:sz="0" w:space="0" w:color="auto" w:frame="1"/>
        </w:rPr>
        <w:t>O</w:t>
      </w: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ther </w:t>
      </w:r>
      <w:r w:rsidR="001A07D1">
        <w:rPr>
          <w:rFonts w:asciiTheme="minorHAnsi" w:hAnsiTheme="minorHAnsi" w:cstheme="minorHAnsi"/>
          <w:color w:val="000000"/>
          <w:bdr w:val="none" w:sz="0" w:space="0" w:color="auto" w:frame="1"/>
        </w:rPr>
        <w:t>S</w:t>
      </w: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chool/</w:t>
      </w:r>
      <w:r w:rsidR="001A07D1">
        <w:rPr>
          <w:rFonts w:asciiTheme="minorHAnsi" w:hAnsiTheme="minorHAnsi" w:cstheme="minorHAnsi"/>
          <w:color w:val="000000"/>
          <w:bdr w:val="none" w:sz="0" w:space="0" w:color="auto" w:frame="1"/>
        </w:rPr>
        <w:t>D</w:t>
      </w: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istrict </w:t>
      </w:r>
      <w:r w:rsidR="001A07D1">
        <w:rPr>
          <w:rFonts w:asciiTheme="minorHAnsi" w:hAnsiTheme="minorHAnsi" w:cstheme="minorHAnsi"/>
          <w:color w:val="000000"/>
          <w:bdr w:val="none" w:sz="0" w:space="0" w:color="auto" w:frame="1"/>
        </w:rPr>
        <w:t>A</w:t>
      </w: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dministrators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</w:t>
      </w:r>
    </w:p>
    <w:p w14:paraId="3610DD80" w14:textId="77777777" w:rsidR="00AB1187" w:rsidRPr="00BF7940" w:rsidRDefault="00AB1187" w:rsidP="00CD70AD">
      <w:pPr>
        <w:spacing w:line="276" w:lineRule="auto"/>
        <w:textAlignment w:val="baseline"/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School Board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</w:t>
      </w:r>
    </w:p>
    <w:p w14:paraId="400E5084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Elected Officials</w:t>
      </w:r>
    </w:p>
    <w:p w14:paraId="0033A9B4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PTA/PTSA Board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</w:t>
      </w:r>
    </w:p>
    <w:p w14:paraId="59021862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School Special Education Team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</w:t>
      </w:r>
    </w:p>
    <w:p w14:paraId="406E5812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Family Engagement Specialist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</w:t>
      </w:r>
    </w:p>
    <w:p w14:paraId="6435850D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Teachers or Teacher Union Representatives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</w:t>
      </w:r>
    </w:p>
    <w:p w14:paraId="743E2DBE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School Staff</w:t>
      </w:r>
    </w:p>
    <w:p w14:paraId="106DD30E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School Counseling Team or School Social Worker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</w:t>
      </w:r>
    </w:p>
    <w:p w14:paraId="60466B78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School Nutrition Services Department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</w:t>
      </w:r>
    </w:p>
    <w:p w14:paraId="0895BAF5" w14:textId="77777777" w:rsidR="00AB1187" w:rsidRPr="00BF7940" w:rsidRDefault="00AB1187" w:rsidP="00CD70AD">
      <w:pPr>
        <w:spacing w:line="276" w:lineRule="auto"/>
        <w:textAlignment w:val="baseline"/>
        <w:rPr>
          <w:rStyle w:val="apple-converted-space"/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Local Businesses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</w:t>
      </w:r>
      <w:r w:rsidRPr="00BF7940">
        <w:rPr>
          <w:rStyle w:val="apple-converted-space"/>
          <w:rFonts w:asciiTheme="minorHAnsi" w:hAnsiTheme="minorHAnsi" w:cstheme="minorHAnsi"/>
          <w:color w:val="000000"/>
        </w:rPr>
        <w:t> </w:t>
      </w:r>
    </w:p>
    <w:p w14:paraId="7331ECBE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Local Nonprofit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s</w:t>
      </w:r>
    </w:p>
    <w:p w14:paraId="5D542783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Faith-Based Organizations</w:t>
      </w:r>
    </w:p>
    <w:p w14:paraId="007CBB6A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783ABA30" w14:textId="77777777" w:rsidR="00E5632D" w:rsidRDefault="00E5632D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77EFFF2B" w14:textId="77777777" w:rsidR="00E5632D" w:rsidRDefault="00E5632D" w:rsidP="00CD70AD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4C2E776C" w14:textId="0005C1FF" w:rsidR="00AB1187" w:rsidRPr="00E5632D" w:rsidRDefault="00AB1187" w:rsidP="00CD70AD">
      <w:pPr>
        <w:spacing w:line="276" w:lineRule="auto"/>
        <w:rPr>
          <w:rFonts w:asciiTheme="minorHAnsi" w:hAnsiTheme="minorHAnsi" w:cstheme="minorHAnsi"/>
          <w:b/>
          <w:bCs/>
        </w:rPr>
      </w:pPr>
      <w:r w:rsidRPr="00E5632D">
        <w:rPr>
          <w:rFonts w:asciiTheme="minorHAnsi" w:hAnsiTheme="minorHAnsi" w:cstheme="minorHAnsi"/>
          <w:b/>
          <w:bCs/>
        </w:rPr>
        <w:t>Critical Questions</w:t>
      </w:r>
    </w:p>
    <w:p w14:paraId="2DA840A1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>Did your PTA Day of Service project engage new families?</w:t>
      </w:r>
    </w:p>
    <w:p w14:paraId="2AC42FFD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4371CC09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>Did your PTA gain new PTA members because of your Day of Service project?</w:t>
      </w:r>
    </w:p>
    <w:p w14:paraId="7FAD47E9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35ACC343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Bidi"/>
        </w:rPr>
      </w:pPr>
      <w:r w:rsidRPr="2DE42788">
        <w:rPr>
          <w:rFonts w:asciiTheme="minorHAnsi" w:hAnsiTheme="minorHAnsi" w:cstheme="minorBidi"/>
        </w:rPr>
        <w:t xml:space="preserve">Did your PTA receive donations because of your Day of Service project? </w:t>
      </w:r>
    </w:p>
    <w:p w14:paraId="3FCBA081" w14:textId="77777777" w:rsidR="00AB1187" w:rsidRDefault="00AB1187" w:rsidP="00CD70AD">
      <w:pPr>
        <w:spacing w:line="276" w:lineRule="auto"/>
      </w:pPr>
    </w:p>
    <w:p w14:paraId="01D9536D" w14:textId="281DF623" w:rsidR="00AB1187" w:rsidRDefault="00AB1187" w:rsidP="00CD70AD">
      <w:pPr>
        <w:spacing w:line="276" w:lineRule="auto"/>
        <w:rPr>
          <w:rFonts w:asciiTheme="minorHAnsi" w:hAnsiTheme="minorHAnsi" w:cstheme="minorBidi"/>
        </w:rPr>
      </w:pPr>
      <w:r w:rsidRPr="2DE42788">
        <w:rPr>
          <w:rFonts w:asciiTheme="minorHAnsi" w:hAnsiTheme="minorHAnsi" w:cstheme="minorBidi"/>
        </w:rPr>
        <w:t>Did you</w:t>
      </w:r>
      <w:r w:rsidR="00DF43FE">
        <w:rPr>
          <w:rFonts w:asciiTheme="minorHAnsi" w:hAnsiTheme="minorHAnsi" w:cstheme="minorBidi"/>
        </w:rPr>
        <w:t>r</w:t>
      </w:r>
      <w:r w:rsidRPr="2DE42788">
        <w:rPr>
          <w:rFonts w:asciiTheme="minorHAnsi" w:hAnsiTheme="minorHAnsi" w:cstheme="minorBidi"/>
        </w:rPr>
        <w:t xml:space="preserve"> community know that this project was provided by the PTA?</w:t>
      </w:r>
    </w:p>
    <w:p w14:paraId="096238EB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182E4B52" w14:textId="4D1D02EB" w:rsidR="00AB1187" w:rsidRPr="00E5632D" w:rsidRDefault="00AB1187" w:rsidP="00CD70AD">
      <w:pPr>
        <w:spacing w:line="276" w:lineRule="auto"/>
        <w:rPr>
          <w:rFonts w:asciiTheme="minorHAnsi" w:hAnsiTheme="minorHAnsi" w:cstheme="minorHAnsi"/>
          <w:b/>
          <w:bCs/>
        </w:rPr>
      </w:pPr>
      <w:r w:rsidRPr="00E5632D">
        <w:rPr>
          <w:rFonts w:asciiTheme="minorHAnsi" w:hAnsiTheme="minorHAnsi" w:cstheme="minorHAnsi"/>
          <w:b/>
          <w:bCs/>
        </w:rPr>
        <w:t>Overall Experience</w:t>
      </w:r>
    </w:p>
    <w:p w14:paraId="430C38E2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Style w:val="details"/>
          <w:rFonts w:asciiTheme="minorHAnsi" w:hAnsiTheme="minorHAnsi" w:cstheme="minorHAnsi"/>
          <w:color w:val="000000"/>
          <w:bdr w:val="none" w:sz="0" w:space="0" w:color="auto" w:frame="1"/>
        </w:rPr>
        <w:t>What was the most memorable part of this experience?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 250-word limit</w:t>
      </w:r>
    </w:p>
    <w:p w14:paraId="46EF1838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5D8103E5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Style w:val="details"/>
          <w:rFonts w:asciiTheme="minorHAnsi" w:hAnsiTheme="minorHAnsi" w:cstheme="minorHAnsi"/>
          <w:color w:val="000000"/>
          <w:bdr w:val="none" w:sz="0" w:space="0" w:color="auto" w:frame="1"/>
        </w:rPr>
        <w:t>What could National PTA have done to better support your PTA?</w:t>
      </w:r>
      <w:r w:rsidRPr="00BF7940">
        <w:rPr>
          <w:rStyle w:val="apple-converted-space"/>
          <w:rFonts w:asciiTheme="minorHAnsi" w:hAnsiTheme="minorHAnsi" w:cstheme="minorHAnsi"/>
          <w:color w:val="000000"/>
          <w:bdr w:val="none" w:sz="0" w:space="0" w:color="auto" w:frame="1"/>
        </w:rPr>
        <w:t>  250-word limit</w:t>
      </w:r>
    </w:p>
    <w:p w14:paraId="397F4315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623D3CC4" w14:textId="442371D0" w:rsidR="00AB1187" w:rsidRPr="00E5632D" w:rsidRDefault="00AB1187" w:rsidP="00CD70AD">
      <w:pPr>
        <w:spacing w:line="276" w:lineRule="auto"/>
        <w:rPr>
          <w:rFonts w:asciiTheme="minorHAnsi" w:hAnsiTheme="minorHAnsi" w:cstheme="minorHAnsi"/>
          <w:b/>
          <w:bCs/>
        </w:rPr>
      </w:pPr>
      <w:r w:rsidRPr="00E5632D">
        <w:rPr>
          <w:rFonts w:asciiTheme="minorHAnsi" w:hAnsiTheme="minorHAnsi" w:cstheme="minorHAnsi"/>
          <w:b/>
          <w:bCs/>
        </w:rPr>
        <w:t xml:space="preserve">Optional Quotes </w:t>
      </w:r>
      <w:r w:rsidR="00DF43FE">
        <w:rPr>
          <w:rFonts w:asciiTheme="minorHAnsi" w:hAnsiTheme="minorHAnsi" w:cstheme="minorHAnsi"/>
          <w:b/>
          <w:bCs/>
        </w:rPr>
        <w:t>and</w:t>
      </w:r>
      <w:r w:rsidRPr="00E5632D">
        <w:rPr>
          <w:rFonts w:asciiTheme="minorHAnsi" w:hAnsiTheme="minorHAnsi" w:cstheme="minorHAnsi"/>
          <w:b/>
          <w:bCs/>
        </w:rPr>
        <w:t xml:space="preserve"> Photos</w:t>
      </w:r>
    </w:p>
    <w:p w14:paraId="6251179F" w14:textId="77777777" w:rsidR="00AB1187" w:rsidRPr="00BF7940" w:rsidRDefault="00AB1187" w:rsidP="00CD70AD">
      <w:pPr>
        <w:spacing w:line="276" w:lineRule="auto"/>
      </w:pPr>
      <w:r w:rsidRPr="2DE42788">
        <w:rPr>
          <w:rFonts w:asciiTheme="minorHAnsi" w:hAnsiTheme="minorHAnsi" w:cstheme="minorBidi"/>
        </w:rPr>
        <w:t>If you're interested, we'd love for you to share quotes and photos about your PTA Day of Service project, including the work and people involved. Please note:</w:t>
      </w:r>
    </w:p>
    <w:p w14:paraId="5C042898" w14:textId="333EB1AB" w:rsidR="00AB1187" w:rsidRPr="00DF43FE" w:rsidRDefault="00AB1187" w:rsidP="00CD70AD">
      <w:pPr>
        <w:pStyle w:val="ListParagraph"/>
        <w:numPr>
          <w:ilvl w:val="1"/>
          <w:numId w:val="1"/>
        </w:numPr>
        <w:spacing w:line="276" w:lineRule="auto"/>
        <w:rPr>
          <w:rFonts w:asciiTheme="minorHAnsi" w:hAnsiTheme="minorHAnsi" w:cstheme="minorBidi"/>
          <w:sz w:val="24"/>
          <w:szCs w:val="24"/>
        </w:rPr>
      </w:pPr>
      <w:r w:rsidRPr="00DF43FE">
        <w:rPr>
          <w:rFonts w:asciiTheme="minorHAnsi" w:hAnsiTheme="minorHAnsi" w:cstheme="minorBidi"/>
          <w:sz w:val="24"/>
          <w:szCs w:val="24"/>
        </w:rPr>
        <w:t>Quotes can be anonymous, especially when families served would like to comment but would like their privacy to be respected during this time of need.</w:t>
      </w:r>
    </w:p>
    <w:p w14:paraId="26963666" w14:textId="77777777" w:rsidR="00AB1187" w:rsidRPr="00DF43FE" w:rsidRDefault="00AB1187" w:rsidP="00CD70AD">
      <w:pPr>
        <w:pStyle w:val="ListParagraph"/>
        <w:numPr>
          <w:ilvl w:val="1"/>
          <w:numId w:val="1"/>
        </w:numPr>
        <w:spacing w:line="276" w:lineRule="auto"/>
        <w:rPr>
          <w:rFonts w:asciiTheme="minorHAnsi" w:hAnsiTheme="minorHAnsi" w:cstheme="minorBidi"/>
          <w:sz w:val="24"/>
          <w:szCs w:val="24"/>
        </w:rPr>
      </w:pPr>
      <w:r w:rsidRPr="00DF43FE">
        <w:rPr>
          <w:rFonts w:asciiTheme="minorHAnsi" w:eastAsiaTheme="majorEastAsia" w:hAnsiTheme="minorHAnsi" w:cstheme="minorBidi"/>
          <w:sz w:val="24"/>
          <w:szCs w:val="24"/>
          <w:highlight w:val="yellow"/>
        </w:rPr>
        <w:t>Photo releases</w:t>
      </w:r>
      <w:r w:rsidRPr="00DF43FE">
        <w:rPr>
          <w:rFonts w:asciiTheme="minorHAnsi" w:hAnsiTheme="minorHAnsi" w:cstheme="minorBidi"/>
          <w:sz w:val="24"/>
          <w:szCs w:val="24"/>
        </w:rPr>
        <w:t> are required for all photos.</w:t>
      </w:r>
    </w:p>
    <w:p w14:paraId="6BB19F19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>Please indicate what you would like to share below.</w:t>
      </w:r>
    </w:p>
    <w:p w14:paraId="18317D31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Quotes</w:t>
      </w:r>
    </w:p>
    <w:p w14:paraId="3D9C8510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Photos</w:t>
      </w:r>
      <w:r w:rsidRPr="00BF7940">
        <w:rPr>
          <w:rStyle w:val="apple-converted-space"/>
          <w:rFonts w:asciiTheme="minorHAnsi" w:hAnsiTheme="minorHAnsi" w:cstheme="minorHAnsi"/>
          <w:color w:val="000000"/>
        </w:rPr>
        <w:t> </w:t>
      </w:r>
    </w:p>
    <w:p w14:paraId="38A97C7F" w14:textId="77777777" w:rsidR="00AB1187" w:rsidRPr="00BF7940" w:rsidRDefault="00AB1187" w:rsidP="00CD70AD">
      <w:pPr>
        <w:spacing w:line="276" w:lineRule="auto"/>
        <w:textAlignment w:val="baseline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bdr w:val="none" w:sz="0" w:space="0" w:color="auto" w:frame="1"/>
        </w:rPr>
        <w:t>Neither</w:t>
      </w:r>
    </w:p>
    <w:p w14:paraId="5919EB21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525E2668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>Please share up to five photos with us below. Don't forget to attach a </w:t>
      </w:r>
      <w:hyperlink r:id="rId11" w:history="1">
        <w:r w:rsidRPr="00BF7940">
          <w:rPr>
            <w:rStyle w:val="Hyperlink"/>
            <w:rFonts w:asciiTheme="minorHAnsi" w:hAnsiTheme="minorHAnsi" w:cstheme="minorHAnsi"/>
          </w:rPr>
          <w:t>photo release form</w:t>
        </w:r>
      </w:hyperlink>
      <w:r w:rsidRPr="00BF7940">
        <w:rPr>
          <w:rFonts w:asciiTheme="minorHAnsi" w:hAnsiTheme="minorHAnsi" w:cstheme="minorHAnsi"/>
        </w:rPr>
        <w:t> for each photo you're sharing.</w:t>
      </w:r>
    </w:p>
    <w:p w14:paraId="00F44052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355449C7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>Thank you for your commitment to PTA!</w:t>
      </w:r>
    </w:p>
    <w:p w14:paraId="7D9F35C6" w14:textId="77777777" w:rsidR="00AB1187" w:rsidRPr="00BF7940" w:rsidRDefault="00AB1187" w:rsidP="00CD70AD">
      <w:pPr>
        <w:spacing w:line="276" w:lineRule="auto"/>
        <w:rPr>
          <w:rFonts w:asciiTheme="minorHAnsi" w:hAnsiTheme="minorHAnsi" w:cstheme="minorHAnsi"/>
        </w:rPr>
      </w:pPr>
    </w:p>
    <w:p w14:paraId="2974F4D1" w14:textId="77777777" w:rsidR="002B1734" w:rsidRPr="002B1734" w:rsidRDefault="002B1734" w:rsidP="00CD70AD">
      <w:pPr>
        <w:pStyle w:val="BodyText"/>
        <w:spacing w:line="276" w:lineRule="auto"/>
        <w:rPr>
          <w:sz w:val="20"/>
          <w:szCs w:val="20"/>
        </w:rPr>
      </w:pPr>
    </w:p>
    <w:sectPr w:rsidR="002B1734" w:rsidRPr="002B1734" w:rsidSect="00CC054C">
      <w:headerReference w:type="default" r:id="rId12"/>
      <w:footerReference w:type="default" r:id="rId13"/>
      <w:pgSz w:w="12240" w:h="15840"/>
      <w:pgMar w:top="1937" w:right="1800" w:bottom="1800" w:left="1800" w:header="409" w:footer="39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09663" w14:textId="77777777" w:rsidR="006F29D3" w:rsidRDefault="006F29D3">
      <w:r>
        <w:separator/>
      </w:r>
    </w:p>
  </w:endnote>
  <w:endnote w:type="continuationSeparator" w:id="0">
    <w:p w14:paraId="73F5FD08" w14:textId="77777777" w:rsidR="006F29D3" w:rsidRDefault="006F29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D4ABF" w14:textId="12108623" w:rsidR="00DD2216" w:rsidRDefault="00DD2216" w:rsidP="00DD2216">
    <w:pPr>
      <w:jc w:val="center"/>
    </w:pPr>
    <w:r>
      <w:rPr>
        <w:noProof/>
      </w:rPr>
      <w:drawing>
        <wp:anchor distT="0" distB="0" distL="114300" distR="114300" simplePos="0" relativeHeight="251676672" behindDoc="0" locked="0" layoutInCell="1" allowOverlap="1" wp14:anchorId="55494C2A" wp14:editId="03CD9698">
          <wp:simplePos x="0" y="0"/>
          <wp:positionH relativeFrom="margin">
            <wp:align>center</wp:align>
          </wp:positionH>
          <wp:positionV relativeFrom="page">
            <wp:posOffset>9048750</wp:posOffset>
          </wp:positionV>
          <wp:extent cx="1504950" cy="590550"/>
          <wp:effectExtent l="0" t="0" r="0" b="0"/>
          <wp:wrapSquare wrapText="bothSides"/>
          <wp:docPr id="2" name="Picture 2" descr="A picture containing text, clock, tableware, dishw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ock, tableware, dishwar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EA55006" w14:textId="1D89C027" w:rsidR="001E0BE5" w:rsidRDefault="001E0BE5" w:rsidP="001E0BE5">
    <w:pPr>
      <w:jc w:val="center"/>
    </w:pPr>
  </w:p>
  <w:p w14:paraId="14FE2EA5" w14:textId="2F4080D5" w:rsidR="00A11A3E" w:rsidRDefault="00A11A3E" w:rsidP="008217D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9A114" w14:textId="77777777" w:rsidR="006F29D3" w:rsidRDefault="006F29D3">
      <w:r>
        <w:separator/>
      </w:r>
    </w:p>
  </w:footnote>
  <w:footnote w:type="continuationSeparator" w:id="0">
    <w:p w14:paraId="4DB178C4" w14:textId="77777777" w:rsidR="006F29D3" w:rsidRDefault="006F29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8E5CE" w14:textId="77777777" w:rsidR="003C36ED" w:rsidRDefault="00CC054C" w:rsidP="004A3B00">
    <w:pPr>
      <w:pStyle w:val="Head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60A3565A" wp14:editId="75349C06">
          <wp:simplePos x="0" y="0"/>
          <wp:positionH relativeFrom="column">
            <wp:posOffset>967105</wp:posOffset>
          </wp:positionH>
          <wp:positionV relativeFrom="paragraph">
            <wp:posOffset>-22860</wp:posOffset>
          </wp:positionV>
          <wp:extent cx="3552092" cy="720714"/>
          <wp:effectExtent l="0" t="0" r="0" b="0"/>
          <wp:wrapNone/>
          <wp:docPr id="12" name="Picture 1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20239" cy="7345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E529081" wp14:editId="407EAEA8">
              <wp:simplePos x="0" y="0"/>
              <wp:positionH relativeFrom="column">
                <wp:posOffset>-1143000</wp:posOffset>
              </wp:positionH>
              <wp:positionV relativeFrom="paragraph">
                <wp:posOffset>-268507</wp:posOffset>
              </wp:positionV>
              <wp:extent cx="7784275" cy="1055077"/>
              <wp:effectExtent l="0" t="0" r="127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4275" cy="1055077"/>
                      </a:xfrm>
                      <a:prstGeom prst="rect">
                        <a:avLst/>
                      </a:prstGeom>
                      <a:solidFill>
                        <a:srgbClr val="093B7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ECEB5F4" id="Rectangle 11" o:spid="_x0000_s1026" style="position:absolute;margin-left:-90pt;margin-top:-21.15pt;width:612.95pt;height:83.1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" fillcolor="#093b71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1219DD"/>
    <w:multiLevelType w:val="hybridMultilevel"/>
    <w:tmpl w:val="DDF80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58922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gBiQ3MzY1NTEyUdpeDU4uLM/DyQAsNaANS1rU4sAAAA"/>
  </w:docVars>
  <w:rsids>
    <w:rsidRoot w:val="00AB1187"/>
    <w:rsid w:val="00035E11"/>
    <w:rsid w:val="000502A8"/>
    <w:rsid w:val="000516C6"/>
    <w:rsid w:val="00064FB2"/>
    <w:rsid w:val="000657B5"/>
    <w:rsid w:val="001041C2"/>
    <w:rsid w:val="001A07D1"/>
    <w:rsid w:val="001E0BE5"/>
    <w:rsid w:val="00224189"/>
    <w:rsid w:val="002B1734"/>
    <w:rsid w:val="002B7F62"/>
    <w:rsid w:val="002C2620"/>
    <w:rsid w:val="00327136"/>
    <w:rsid w:val="003504BE"/>
    <w:rsid w:val="003C36ED"/>
    <w:rsid w:val="00443A47"/>
    <w:rsid w:val="004A05FF"/>
    <w:rsid w:val="004A3B00"/>
    <w:rsid w:val="004B50E5"/>
    <w:rsid w:val="004B6C41"/>
    <w:rsid w:val="00580BEE"/>
    <w:rsid w:val="005E24CA"/>
    <w:rsid w:val="005F4ABC"/>
    <w:rsid w:val="005F75B9"/>
    <w:rsid w:val="0062420C"/>
    <w:rsid w:val="00676942"/>
    <w:rsid w:val="006F29D3"/>
    <w:rsid w:val="007F5A06"/>
    <w:rsid w:val="00814A09"/>
    <w:rsid w:val="008217DD"/>
    <w:rsid w:val="008D3218"/>
    <w:rsid w:val="009A6DD3"/>
    <w:rsid w:val="009C0904"/>
    <w:rsid w:val="009C3158"/>
    <w:rsid w:val="00A11A3E"/>
    <w:rsid w:val="00A34B8F"/>
    <w:rsid w:val="00AB1187"/>
    <w:rsid w:val="00BD63E5"/>
    <w:rsid w:val="00CC054C"/>
    <w:rsid w:val="00CD70AD"/>
    <w:rsid w:val="00D427AE"/>
    <w:rsid w:val="00D452AC"/>
    <w:rsid w:val="00D7614A"/>
    <w:rsid w:val="00D90710"/>
    <w:rsid w:val="00DA1502"/>
    <w:rsid w:val="00DC46EC"/>
    <w:rsid w:val="00DD2216"/>
    <w:rsid w:val="00DF43FE"/>
    <w:rsid w:val="00E5632D"/>
    <w:rsid w:val="00E86423"/>
    <w:rsid w:val="00EF6755"/>
    <w:rsid w:val="00F271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7AE803"/>
  <w14:defaultImageDpi w14:val="300"/>
  <w15:chartTrackingRefBased/>
  <w15:docId w15:val="{F5E5B8A5-CF87-8241-A6BE-3B3185247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B1187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05F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05FF"/>
  </w:style>
  <w:style w:type="paragraph" w:styleId="Footer">
    <w:name w:val="footer"/>
    <w:basedOn w:val="Normal"/>
    <w:link w:val="FooterChar"/>
    <w:uiPriority w:val="99"/>
    <w:unhideWhenUsed/>
    <w:rsid w:val="004A05F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05FF"/>
  </w:style>
  <w:style w:type="character" w:styleId="Hyperlink">
    <w:name w:val="Hyperlink"/>
    <w:uiPriority w:val="99"/>
    <w:unhideWhenUsed/>
    <w:rsid w:val="001041C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2B1734"/>
    <w:pPr>
      <w:widowControl w:val="0"/>
      <w:spacing w:before="1"/>
    </w:pPr>
  </w:style>
  <w:style w:type="character" w:customStyle="1" w:styleId="BodyTextChar">
    <w:name w:val="Body Text Char"/>
    <w:link w:val="BodyText"/>
    <w:uiPriority w:val="1"/>
    <w:rsid w:val="002B1734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75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75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B1187"/>
    <w:pPr>
      <w:spacing w:after="160" w:line="259" w:lineRule="auto"/>
      <w:ind w:left="720"/>
      <w:contextualSpacing/>
    </w:pPr>
    <w:rPr>
      <w:sz w:val="22"/>
      <w:szCs w:val="22"/>
    </w:rPr>
  </w:style>
  <w:style w:type="character" w:customStyle="1" w:styleId="details">
    <w:name w:val="details"/>
    <w:basedOn w:val="DefaultParagraphFont"/>
    <w:rsid w:val="00AB1187"/>
  </w:style>
  <w:style w:type="character" w:customStyle="1" w:styleId="apple-converted-space">
    <w:name w:val="apple-converted-space"/>
    <w:basedOn w:val="DefaultParagraphFont"/>
    <w:rsid w:val="00AB11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ta.org/docs/default-source/files/programs/grants/media-release.docx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c81991-3a8b-4a2f-8052-6bb3f12e11d2">
      <Terms xmlns="http://schemas.microsoft.com/office/infopath/2007/PartnerControls"/>
    </lcf76f155ced4ddcb4097134ff3c332f>
    <TaxCatchAll xmlns="bf9d26b8-21ef-44a3-889c-5aacff9d8d2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98258B93FCEE4993C995C620A89AC8" ma:contentTypeVersion="17" ma:contentTypeDescription="Create a new document." ma:contentTypeScope="" ma:versionID="5210da21eadc3a2dcc5e669151a81e8e">
  <xsd:schema xmlns:xsd="http://www.w3.org/2001/XMLSchema" xmlns:xs="http://www.w3.org/2001/XMLSchema" xmlns:p="http://schemas.microsoft.com/office/2006/metadata/properties" xmlns:ns2="c6c81991-3a8b-4a2f-8052-6bb3f12e11d2" xmlns:ns3="bf9d26b8-21ef-44a3-889c-5aacff9d8d22" targetNamespace="http://schemas.microsoft.com/office/2006/metadata/properties" ma:root="true" ma:fieldsID="5cbe94def053e38851872ac78a9a2b20" ns2:_="" ns3:_="">
    <xsd:import namespace="c6c81991-3a8b-4a2f-8052-6bb3f12e11d2"/>
    <xsd:import namespace="bf9d26b8-21ef-44a3-889c-5aacff9d8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81991-3a8b-4a2f-8052-6bb3f12e1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165a80f-5fd6-4d60-9a79-179c875665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d26b8-21ef-44a3-889c-5aacff9d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bbe6102-5260-4501-a7fe-51c04974ee19}" ma:internalName="TaxCatchAll" ma:showField="CatchAllData" ma:web="bf9d26b8-21ef-44a3-889c-5aacff9d8d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CE293D-12E3-4B88-821F-FE7021A88E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97B881-9FAB-4339-987B-1C40772C4D6A}">
  <ds:schemaRefs>
    <ds:schemaRef ds:uri="http://schemas.microsoft.com/office/2006/metadata/properties"/>
    <ds:schemaRef ds:uri="http://schemas.microsoft.com/office/infopath/2007/PartnerControls"/>
    <ds:schemaRef ds:uri="c6c81991-3a8b-4a2f-8052-6bb3f12e11d2"/>
    <ds:schemaRef ds:uri="bf9d26b8-21ef-44a3-889c-5aacff9d8d22"/>
  </ds:schemaRefs>
</ds:datastoreItem>
</file>

<file path=customXml/itemProps3.xml><?xml version="1.0" encoding="utf-8"?>
<ds:datastoreItem xmlns:ds="http://schemas.openxmlformats.org/officeDocument/2006/customXml" ds:itemID="{BE20241F-536D-FB4D-927F-B9F3E01645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57F9C-0A5D-4FEE-B7D9-7BE42E3F86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81991-3a8b-4a2f-8052-6bb3f12e11d2"/>
    <ds:schemaRef ds:uri="bf9d26b8-21ef-44a3-889c-5aacff9d8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2020</CharactersWithSpaces>
  <SharedDoc>false</SharedDoc>
  <HLinks>
    <vt:vector size="6" baseType="variant">
      <vt:variant>
        <vt:i4>6094918</vt:i4>
      </vt:variant>
      <vt:variant>
        <vt:i4>-1</vt:i4>
      </vt:variant>
      <vt:variant>
        <vt:i4>2060</vt:i4>
      </vt:variant>
      <vt:variant>
        <vt:i4>1</vt:i4>
      </vt:variant>
      <vt:variant>
        <vt:lpwstr>2015 NPTA Letterhea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Langston</dc:creator>
  <cp:keywords/>
  <cp:lastModifiedBy>Alexandra Long</cp:lastModifiedBy>
  <cp:revision>13</cp:revision>
  <cp:lastPrinted>2017-01-23T17:08:00Z</cp:lastPrinted>
  <dcterms:created xsi:type="dcterms:W3CDTF">2022-02-03T19:48:00Z</dcterms:created>
  <dcterms:modified xsi:type="dcterms:W3CDTF">2023-03-02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98258B93FCEE4993C995C620A89AC8</vt:lpwstr>
  </property>
  <property fmtid="{D5CDD505-2E9C-101B-9397-08002B2CF9AE}" pid="3" name="MediaServiceImageTags">
    <vt:lpwstr/>
  </property>
</Properties>
</file>